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தமழ-tamil"/>
      <w:bookmarkEnd w:id="21"/>
      <w:r>
        <w:t xml:space="preserve">தமிழ் / Tamil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7d4b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